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file,</w:t>
      </w:r>
      <w:r>
        <w:t xml:space="preserve"> </w:t>
      </w:r>
      <w:r>
        <w:rPr>
          <w:rStyle w:val="VerbatimChar"/>
        </w:rPr>
        <w:t xml:space="preserve">next_file.py</w:t>
      </w:r>
      <w:r>
        <w:t xml:space="preserve">, does not contain any valid or executable Python code. It appears to be a placeholder or contain incomplete text fragments. The content consists of a line of text with a typo (</w:t>
      </w:r>
      <w:r>
        <w:t xml:space="preserve">“chaned in the file”</w:t>
      </w:r>
      <w:r>
        <w:t xml:space="preserve">) and a string literal (</w:t>
      </w:r>
      <w:r>
        <w:t xml:space="preserve">“# Another file”</w:t>
      </w:r>
      <w:r>
        <w:t xml:space="preserve">), neither of which form a valid Python program. Consequently, this file serves no functional purpose in a Python application.</w:t>
      </w:r>
    </w:p>
    <w:bookmarkEnd w:id="9"/>
    <w:bookmarkStart w:id="10" w:name="classes"/>
    <w:p>
      <w:pPr>
        <w:pStyle w:val="Heading2"/>
      </w:pPr>
      <w:r>
        <w:t xml:space="preserve">Classes</w:t>
      </w:r>
    </w:p>
    <w:p>
      <w:pPr>
        <w:pStyle w:val="FirstParagraph"/>
      </w:pPr>
      <w:r>
        <w:t xml:space="preserve">This file does not define any classes.</w:t>
      </w:r>
    </w:p>
    <w:bookmarkEnd w:id="10"/>
    <w:bookmarkStart w:id="11" w:name="functions"/>
    <w:p>
      <w:pPr>
        <w:pStyle w:val="Heading2"/>
      </w:pPr>
      <w:r>
        <w:t xml:space="preserve">Functions</w:t>
      </w:r>
    </w:p>
    <w:p>
      <w:pPr>
        <w:pStyle w:val="FirstParagraph"/>
      </w:pPr>
      <w:r>
        <w:t xml:space="preserve">This file does not define any functions.</w:t>
      </w:r>
    </w:p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11:01:54Z</dcterms:created>
  <dcterms:modified xsi:type="dcterms:W3CDTF">2025-09-17T11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